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4DBE8265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 xml:space="preserve">w </w:t>
      </w:r>
      <w:r w:rsidR="006F16A6">
        <w:rPr>
          <w:sz w:val="36"/>
          <w:szCs w:val="36"/>
          <w:lang w:val="en-GB"/>
        </w:rPr>
        <w:t>Mexico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016E7" w14:textId="77777777" w:rsidR="003D4E10" w:rsidRDefault="003D4E10" w:rsidP="00CB37D9">
      <w:pPr>
        <w:spacing w:after="0" w:line="240" w:lineRule="auto"/>
      </w:pPr>
      <w:r>
        <w:separator/>
      </w:r>
    </w:p>
  </w:endnote>
  <w:endnote w:type="continuationSeparator" w:id="0">
    <w:p w14:paraId="12B040E2" w14:textId="77777777" w:rsidR="003D4E10" w:rsidRDefault="003D4E1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145646" w14:textId="77777777" w:rsidR="00C932D9" w:rsidRDefault="00C932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A329B85" w:rsidR="00CB37D9" w:rsidRPr="00C932D9" w:rsidRDefault="00CB37D9" w:rsidP="00C932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0670F" w14:textId="77777777" w:rsidR="00C932D9" w:rsidRDefault="00C932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8A3E96" w14:textId="77777777" w:rsidR="003D4E10" w:rsidRDefault="003D4E10" w:rsidP="00CB37D9">
      <w:pPr>
        <w:spacing w:after="0" w:line="240" w:lineRule="auto"/>
      </w:pPr>
      <w:r>
        <w:separator/>
      </w:r>
    </w:p>
  </w:footnote>
  <w:footnote w:type="continuationSeparator" w:id="0">
    <w:p w14:paraId="1E949424" w14:textId="77777777" w:rsidR="003D4E10" w:rsidRDefault="003D4E1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C97B2" w14:textId="77777777" w:rsidR="00C932D9" w:rsidRDefault="00C932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0A2530EF" w:rsidR="00AD6FC0" w:rsidRPr="00C932D9" w:rsidRDefault="00AD6FC0" w:rsidP="00C932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F8E23" w14:textId="77777777" w:rsidR="00C932D9" w:rsidRDefault="00C932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47727757">
    <w:abstractNumId w:val="1"/>
  </w:num>
  <w:num w:numId="2" w16cid:durableId="1659797429">
    <w:abstractNumId w:val="0"/>
  </w:num>
  <w:num w:numId="3" w16cid:durableId="70010649">
    <w:abstractNumId w:val="2"/>
  </w:num>
  <w:num w:numId="4" w16cid:durableId="451247390">
    <w:abstractNumId w:val="4"/>
  </w:num>
  <w:num w:numId="5" w16cid:durableId="1198664604">
    <w:abstractNumId w:val="5"/>
  </w:num>
  <w:num w:numId="6" w16cid:durableId="1520048797">
    <w:abstractNumId w:val="3"/>
  </w:num>
  <w:num w:numId="7" w16cid:durableId="529876178">
    <w:abstractNumId w:val="8"/>
  </w:num>
  <w:num w:numId="8" w16cid:durableId="1864517436">
    <w:abstractNumId w:val="6"/>
  </w:num>
  <w:num w:numId="9" w16cid:durableId="10595925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4E10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932D9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6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